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538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1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7788857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ALSAQRI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12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9: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9: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53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110910 - FR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Loung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Lobby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throom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iring Cupboard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edroom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1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2Z</dcterms:created>
  <dcterms:modified xsi:type="dcterms:W3CDTF">2024-04-25T10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